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Thailand</w:t>
      </w:r>
      <w:r>
        <w:t xml:space="preserve"> </w:t>
      </w:r>
      <w:r>
        <w:t xml:space="preserve">Bangkok</w:t>
      </w:r>
    </w:p>
    <w:bookmarkStart w:id="26" w:name="X894458088784219c8b337208aea08979fe792ff"/>
    <w:p>
      <w:pPr>
        <w:pStyle w:val="Heading1"/>
      </w:pPr>
      <w:r>
        <w:t xml:space="preserve">Cover Letter for Translator Interpreter Position in Thailand Bangkok</w:t>
      </w:r>
    </w:p>
    <w:p>
      <w:pPr>
        <w:pStyle w:val="FirstParagraph"/>
      </w:pPr>
      <w:r>
        <w:t xml:space="preserve">Dear Hiring Manager,</w:t>
      </w:r>
    </w:p>
    <w:p>
      <w:pPr>
        <w:pStyle w:val="BodyText"/>
      </w:pPr>
      <w:r>
        <w:t xml:space="preserve">I am writing to express my sincere interest in the Translator Interpreter position at [Company Name] in Bangkok, Thailand. With a deep passion for language, cultural exchange, and a proven track record of bridging communication gaps across diverse communities, I am eager to contribute my skills and expertise to your organization. As someone who has worked extensively as a Translator Interpreter in Thailand Bangkok, I understand the unique challenges and opportunities that come with this role in one of Southeast Asia’s most dynamic cities. This letter outlines my qualifications, experiences, and enthusiasm for this position.</w:t>
      </w:r>
    </w:p>
    <w:bookmarkStart w:id="20" w:name="X9767f39f91e1ed7d0a685737b1fe5b051ba353c"/>
    <w:p>
      <w:pPr>
        <w:pStyle w:val="Heading2"/>
      </w:pPr>
      <w:r>
        <w:t xml:space="preserve">Why Thailand Bangkok? A Hub of Cultural and Linguistic Diversity</w:t>
      </w:r>
    </w:p>
    <w:p>
      <w:pPr>
        <w:pStyle w:val="FirstParagraph"/>
      </w:pPr>
      <w:r>
        <w:t xml:space="preserve">Bangkok, the vibrant capital of Thailand, is a melting pot of cultures, languages, and traditions. As a Translator Interpreter in this bustling metropolis, I have had the privilege of working with individuals from all walks of life—business professionals, diplomats, travelers, and local communities. The city’s unique blend of traditional Thai values and global influences requires interpreters who are not only linguistically proficient but also culturally attuned. My experience in Thailand Bangkok has equipped me with the sensitivity and adaptability needed to navigate this complex environment.</w:t>
      </w:r>
    </w:p>
    <w:bookmarkEnd w:id="20"/>
    <w:bookmarkStart w:id="21" w:name="X8b0ed0deeed8fd6fc334a2f55c3bcf189e64464"/>
    <w:p>
      <w:pPr>
        <w:pStyle w:val="Heading2"/>
      </w:pPr>
      <w:r>
        <w:t xml:space="preserve">Professional Background as a Translator Interpreter</w:t>
      </w:r>
    </w:p>
    <w:p>
      <w:pPr>
        <w:pStyle w:val="FirstParagraph"/>
      </w:pPr>
      <w:r>
        <w:t xml:space="preserve">With over [X years] of experience in translation and interpretation, I have developed a strong foundation in both written and spoken languages. My expertise spans multiple language pairs, including but not limited to Thai-English, Thai-Chinese, and Thai-Japanese. This versatility has allowed me to work on a wide range of projects, from business negotiations and legal documents to medical consultations and tourism-related services. In Thailand Bangkok, I have collaborated with international companies, government agencies, and NGOs to ensure seamless communication across language barriers.</w:t>
      </w:r>
    </w:p>
    <w:p>
      <w:pPr>
        <w:pStyle w:val="BodyText"/>
      </w:pPr>
      <w:r>
        <w:t xml:space="preserve">One of my most rewarding experiences was serving as a simultaneous interpreter during an international trade conference in Bangkok. This role required not only technical accuracy but also the ability to maintain composure under pressure. My performance was praised by attendees for its clarity and cultural awareness, which I believe are essential qualities for any Translator Interpreter in a multicultural setting like Thailand.</w:t>
      </w:r>
    </w:p>
    <w:bookmarkEnd w:id="21"/>
    <w:bookmarkStart w:id="22" w:name="Xdb1054b909d7c005491ce654d7878ab7d9b425e"/>
    <w:p>
      <w:pPr>
        <w:pStyle w:val="Heading2"/>
      </w:pPr>
      <w:r>
        <w:t xml:space="preserve">Cultural Competence and Language Proficiency</w:t>
      </w:r>
    </w:p>
    <w:p>
      <w:pPr>
        <w:pStyle w:val="FirstParagraph"/>
      </w:pPr>
      <w:r>
        <w:t xml:space="preserve">As a Translator Interpreter in Thailand Bangkok, I recognize that language is more than just words—it is a reflection of culture, values, and social norms. My deep understanding of Thai customs, idioms, and non-verbal cues has enabled me to provide translations that are not only accurate but also contextually appropriate. For instance, I have worked closely with Thai clients to ensure that business proposals or legal agreements are translated in a way that aligns with local expectations and practices.</w:t>
      </w:r>
    </w:p>
    <w:p>
      <w:pPr>
        <w:pStyle w:val="BodyText"/>
      </w:pPr>
      <w:r>
        <w:t xml:space="preserve">My language proficiency is complemented by my ability to adapt my communication style to suit different audiences. Whether interpreting for a corporate meeting, translating a marketing campaign, or assisting travelers with local information, I prioritize clarity and cultural relevance. This approach has earned me the trust of clients who rely on me to convey messages effectively without losing their intended meaning.</w:t>
      </w:r>
    </w:p>
    <w:bookmarkEnd w:id="22"/>
    <w:bookmarkStart w:id="23" w:name="X2eec22f4ee67bda7567856e179af18b245d50ab"/>
    <w:p>
      <w:pPr>
        <w:pStyle w:val="Heading2"/>
      </w:pPr>
      <w:r>
        <w:t xml:space="preserve">Why Choose Me as Your Translator Interpreter?</w:t>
      </w:r>
    </w:p>
    <w:p>
      <w:pPr>
        <w:pStyle w:val="FirstParagraph"/>
      </w:pPr>
      <w:r>
        <w:t xml:space="preserve">What sets me apart is my commitment to continuous learning and professional growth. I regularly attend workshops and training sessions on translation techniques, cultural sensitivity, and industry-specific terminology. This dedication ensures that I stay ahead of the curve in a field that is constantly evolving. Additionally, I am fluent in [list other languages if applicable], which allows me to serve a broader range of clients in Thailand Bangkok.</w:t>
      </w:r>
    </w:p>
    <w:p>
      <w:pPr>
        <w:pStyle w:val="BodyText"/>
      </w:pPr>
      <w:r>
        <w:t xml:space="preserve">My ability to work independently and collaboratively is another strength. I thrive in fast-paced environments where multitasking and attention to detail are critical. For example, during a recent project involving the translation of medical documents for a hospital in Bangkok, I worked alongside healthcare professionals to ensure that the translations were not only linguistically precise but also medically accurate. This experience reinforced my belief that effective communication is vital for building trust and fostering collaboration.</w:t>
      </w:r>
    </w:p>
    <w:bookmarkEnd w:id="23"/>
    <w:bookmarkStart w:id="24" w:name="Xfed045d9ec3b8fad119a1bcf49320e130cb70d9"/>
    <w:p>
      <w:pPr>
        <w:pStyle w:val="Heading2"/>
      </w:pPr>
      <w:r>
        <w:t xml:space="preserve">Contributing to Your Organization’s Success</w:t>
      </w:r>
    </w:p>
    <w:p>
      <w:pPr>
        <w:pStyle w:val="FirstParagraph"/>
      </w:pPr>
      <w:r>
        <w:t xml:space="preserve">I am particularly drawn to [Company Name] because of its reputation for excellence in [specific industry or field]. As a Translator Interpreter in Thailand Bangkok, I am confident that my skills will align with your organization’s goals of [mention specific objective, e.g., "expanding international partnerships" or "enhancing cross-cultural communication"]. My ability to bridge linguistic and cultural divides will enable your team to connect more effectively with clients, partners, and stakeholders in the region.</w:t>
      </w:r>
    </w:p>
    <w:p>
      <w:pPr>
        <w:pStyle w:val="BodyText"/>
      </w:pPr>
      <w:r>
        <w:t xml:space="preserve">Furthermore, my experience in Bangkok has given me a unique perspective on the city’s business landscape. I understand the nuances of working with Thai counterparts and how to navigate local protocols. This insight can be invaluable for your organization as it seeks to establish or strengthen its presence in Thailand.</w:t>
      </w:r>
    </w:p>
    <w:bookmarkEnd w:id="24"/>
    <w:bookmarkStart w:id="25" w:name="conclusion"/>
    <w:p>
      <w:pPr>
        <w:pStyle w:val="Heading2"/>
      </w:pPr>
      <w:r>
        <w:t xml:space="preserve">Conclusion</w:t>
      </w:r>
    </w:p>
    <w:p>
      <w:pPr>
        <w:pStyle w:val="FirstParagraph"/>
      </w:pPr>
      <w:r>
        <w:t xml:space="preserve">In conclusion, I am enthusiastic about the opportunity to contribute as a Translator Interpreter at [Company Name] in Thailand Bangkok. My passion for languages, combined with my cultural expertise and professional experience, makes me an ideal candidate for this role. I would welcome the chance to discuss how my skills can benefit your team and support your mission of fostering global connections.</w:t>
      </w:r>
    </w:p>
    <w:p>
      <w:pPr>
        <w:pStyle w:val="BodyText"/>
      </w:pPr>
      <w:r>
        <w:t xml:space="preserve">Thank you for considering my application. I look forward to the possibility of working together in a city as vibrant and dynamic as Bangkok.</w:t>
      </w:r>
    </w:p>
    <w:p>
      <w:pPr>
        <w:pStyle w:val="BodyText"/>
      </w:pPr>
      <w:r>
        <w:t xml:space="preserve">Sincerely,</w:t>
      </w:r>
      <w:r>
        <w:br/>
      </w:r>
      <w:r>
        <w:t xml:space="preserve">[Your Full Name]</w:t>
      </w:r>
      <w:r>
        <w:br/>
      </w:r>
      <w:r>
        <w:t xml:space="preserve">[Your Contact Information: Email, Phone Number, LinkedIn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Thailand Bangkok</dc:title>
  <dc:creator/>
  <cp:keywords/>
  <dcterms:created xsi:type="dcterms:W3CDTF">2026-07-23T11:33:58Z</dcterms:created>
  <dcterms:modified xsi:type="dcterms:W3CDTF">2026-07-23T11:33:58Z</dcterms:modified>
</cp:coreProperties>
</file>

<file path=docProps/custom.xml><?xml version="1.0" encoding="utf-8"?>
<Properties xmlns="http://schemas.openxmlformats.org/officeDocument/2006/custom-properties" xmlns:vt="http://schemas.openxmlformats.org/officeDocument/2006/docPropsVTypes"/>
</file>